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</w:t>
      </w:r>
      <w:r w:rsidR="00E03D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</w:t>
      </w:r>
      <w:r w:rsidR="00F200B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he qualification cycle FROM 202</w:t>
      </w:r>
      <w:r w:rsidR="00132D0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F200B8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132D0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  <w:bookmarkStart w:id="0" w:name="_GoBack"/>
      <w:bookmarkEnd w:id="0"/>
    </w:p>
    <w:p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F200B8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Microbiology</w:t>
            </w:r>
          </w:p>
        </w:tc>
      </w:tr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College of natural Sciences, Institute of Biotechnology</w:t>
            </w: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Institute of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iology</w:t>
            </w:r>
            <w:r w:rsidR="002D19E6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F200B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</w:t>
            </w:r>
            <w:r w:rsidR="00E03DC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grade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academic stran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h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, PhD</w:t>
            </w:r>
          </w:p>
        </w:tc>
      </w:tr>
    </w:tbl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9"/>
        <w:gridCol w:w="949"/>
        <w:gridCol w:w="961"/>
        <w:gridCol w:w="1011"/>
        <w:gridCol w:w="927"/>
        <w:gridCol w:w="989"/>
        <w:gridCol w:w="972"/>
        <w:gridCol w:w="1204"/>
        <w:gridCol w:w="746"/>
        <w:gridCol w:w="815"/>
      </w:tblGrid>
      <w:tr w:rsidR="00AA1FCD" w:rsidRPr="004F2031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Winter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1F026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  <w:r w:rsidR="002D19E6">
              <w:rPr>
                <w:rFonts w:ascii="Corbel" w:eastAsia="Calibri" w:hAnsi="Corbel" w:cs="Tahoma"/>
                <w:color w:val="auto"/>
                <w:sz w:val="24"/>
                <w:lang w:val="en-GB"/>
              </w:rPr>
              <w:t>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E1386"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>☒</w:t>
      </w:r>
      <w:r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 xml:space="preserve">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conducted in a traditional way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8E1386">
        <w:rPr>
          <w:rFonts w:ascii="Corbel" w:hAnsi="Corbel" w:cs="Tahoma"/>
          <w:b w:val="0"/>
          <w:color w:val="auto"/>
          <w:szCs w:val="24"/>
          <w:lang w:val="en-GB"/>
        </w:rPr>
        <w:t>credit with grade, exam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6295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F200B8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nowledge in the fields of </w:t>
            </w:r>
            <w:r w:rsid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rganic biochemistry,, 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iochemistry, and cell biolog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67"/>
        <w:gridCol w:w="9066"/>
      </w:tblGrid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Expanding theoretical knowledge</w:t>
            </w:r>
            <w:r w:rsid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of</w:t>
            </w: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  <w:r w:rsidR="00F200B8"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the structure of the microbial cell, physiology, biochemistry </w:t>
            </w:r>
            <w:r w:rsid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genetics of microorganisms and </w:t>
            </w:r>
            <w:r w:rsidR="00F200B8"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impact of microorganisms; types, methods and directions of microbial biotechnology; microorganisms as members of the physiology and agents of pathogenesis of plants, animals and humans</w:t>
            </w:r>
          </w:p>
        </w:tc>
      </w:tr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F200B8" w:rsidP="00F200B8">
            <w:pPr>
              <w:pStyle w:val="Podpunkty"/>
              <w:spacing w:before="40" w:after="40"/>
              <w:ind w:left="0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bility to use techniques, methods and tools to conduct basic biotechnological processes.</w:t>
            </w:r>
          </w:p>
        </w:tc>
      </w:tr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F200B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Prepare students to use microscopic techniques necessary to work in a microbiology laboratory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9"/>
        <w:gridCol w:w="2552"/>
      </w:tblGrid>
      <w:tr w:rsidR="00AA1FCD" w:rsidRPr="00846295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743A8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most important groups of microorganisms and their structur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4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principles of microbial metabolism and energy transformations and the possibilities of their practical us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the risks associated wi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 working with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microorganisms and adheres to the principles of safe work with biological material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use the equipment in compliance with the principles of occupational health and safety and good laboratory practic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5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2D19E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2D19E6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ses biochemical, microbiological and molecular technique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02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9907D2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prepares microscopic preparations using various staining techniques, is able to inoculate microorganisms, cultivate, isolate pure cultures, examine the properties of microorganism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11</w:t>
            </w:r>
          </w:p>
        </w:tc>
      </w:tr>
      <w:tr w:rsidR="005E4B0C" w:rsidRPr="005E4B0C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Pr="004F2031" w:rsidRDefault="005E4B0C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7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Pr="005E4B0C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student is able to select and apply appropriate methods, techniques and research tools useful in microbiological work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 xml:space="preserve">and </w:t>
            </w:r>
            <w:proofErr w:type="spellStart"/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nalyze</w:t>
            </w:r>
            <w:proofErr w:type="spellEnd"/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m based on basic and current statistical method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O_S_11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:rsidR="00AA1FCD" w:rsidRPr="001F0265" w:rsidRDefault="00AA1FCD" w:rsidP="001F0265">
      <w:p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8E1386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5A262E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2D19E6" w:rsidP="005A262E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A262E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Practical requirements for </w:t>
            </w:r>
            <w:r w:rsidR="005A262E" w:rsidRPr="005A262E">
              <w:rPr>
                <w:rFonts w:ascii="Corbel" w:hAnsi="Corbel" w:cs="Tahoma"/>
                <w:color w:val="auto"/>
                <w:szCs w:val="24"/>
                <w:lang w:val="en-GB"/>
              </w:rPr>
              <w:t>microbiology</w:t>
            </w:r>
            <w:r w:rsidRPr="005A262E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research, good laboratory practice</w:t>
            </w:r>
          </w:p>
        </w:tc>
      </w:tr>
      <w:tr w:rsidR="005A262E" w:rsidRPr="00F200B8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</w:rPr>
            </w:pPr>
            <w:proofErr w:type="spellStart"/>
            <w:r>
              <w:rPr>
                <w:rFonts w:ascii="Corbel" w:hAnsi="Corbel"/>
              </w:rPr>
              <w:t>Sterilization</w:t>
            </w:r>
            <w:proofErr w:type="spellEnd"/>
            <w:r>
              <w:rPr>
                <w:rFonts w:ascii="Corbel" w:hAnsi="Corbel"/>
              </w:rPr>
              <w:t xml:space="preserve"> and </w:t>
            </w:r>
            <w:proofErr w:type="spellStart"/>
            <w:r>
              <w:rPr>
                <w:rFonts w:ascii="Corbel" w:hAnsi="Corbel"/>
              </w:rPr>
              <w:t>disinfection</w:t>
            </w:r>
            <w:proofErr w:type="spellEnd"/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icroscopy. The morphology of microorganisms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Bacterial cytology. Staining techniques used in microbiology.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ethods of microbial cultivation. Method of isolating pure cultures.</w:t>
            </w:r>
          </w:p>
        </w:tc>
      </w:tr>
      <w:tr w:rsidR="005A262E" w:rsidRPr="00F200B8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</w:rPr>
            </w:pPr>
            <w:proofErr w:type="spellStart"/>
            <w:r w:rsidRPr="005A262E">
              <w:rPr>
                <w:rFonts w:ascii="Corbel" w:hAnsi="Corbel"/>
              </w:rPr>
              <w:t>Microbiological</w:t>
            </w:r>
            <w:proofErr w:type="spellEnd"/>
            <w:r w:rsidRPr="005A262E">
              <w:rPr>
                <w:rFonts w:ascii="Corbel" w:hAnsi="Corbel"/>
              </w:rPr>
              <w:t xml:space="preserve"> media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ethods for determining the number and size of microorganisms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The influence of physical and chemical factors on bacteria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Identification of microorganisms. Selected biochemical properties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:rsidR="00AA1FC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:rsidR="001F0265" w:rsidRPr="006C27F1" w:rsidRDefault="001F0265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</w:p>
    <w:p w:rsidR="00AA1FCD" w:rsidRPr="004F2031" w:rsidRDefault="006C27F1" w:rsidP="006C27F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aboratory exercises - work in the laboratory, work in groups, processing the results, performing experiment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79"/>
        <w:gridCol w:w="4961"/>
        <w:gridCol w:w="2193"/>
      </w:tblGrid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5A262E" w:rsidP="009907D2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  <w:r w:rsidR="006C27F1"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– Lo-0</w:t>
            </w: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7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5A262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, activity, observation during classes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6295" w:rsidTr="009907D2">
        <w:tc>
          <w:tcPr>
            <w:tcW w:w="9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ssing the course is the achievement of all assumed learning outcomes.</w:t>
            </w:r>
          </w:p>
          <w:p w:rsid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: 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nducting laboratory experiments,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colloquium</w:t>
            </w:r>
          </w:p>
          <w:p w:rsidR="009907D2" w:rsidRP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btaining a positive grade from the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 is required 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 t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 in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 exam.</w:t>
            </w:r>
          </w:p>
          <w:p w:rsidR="00AA1FCD" w:rsidRPr="004F2031" w:rsidRDefault="00AA1FCD" w:rsidP="006C27F1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85</w:t>
            </w:r>
          </w:p>
        </w:tc>
      </w:tr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25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997"/>
      </w:tblGrid>
      <w:tr w:rsidR="00AA1FCD" w:rsidRPr="004F2031" w:rsidTr="004A753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:rsidTr="004A753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854"/>
      </w:tblGrid>
      <w:tr w:rsidR="00AA1FCD" w:rsidRPr="00F200B8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:rsidR="00924DAC" w:rsidRPr="004F2031" w:rsidRDefault="00924DA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5E4B0C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icrobiology Lab Manual: Principles and Applications b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y S.A. </w:t>
            </w:r>
            <w:proofErr w:type="spellStart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orrrell</w:t>
            </w:r>
            <w:proofErr w:type="spellEnd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&amp; K.E. </w:t>
            </w:r>
            <w:proofErr w:type="spellStart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ssley</w:t>
            </w:r>
            <w:proofErr w:type="spellEnd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Prentice Hall – 1999</w:t>
            </w:r>
          </w:p>
          <w:p w:rsidR="005E4B0C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icrobiology: Laboratory Manual by J.G. Cappucci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o &amp; N. Sharman, Pearson – 2011</w:t>
            </w:r>
          </w:p>
          <w:p w:rsidR="001711D8" w:rsidRPr="004F2031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aboratory Experiments in Microbiolo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gy by T.R. Johnson &amp; C.L. Case,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Benjamin/Cumm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Pub. Co - 12th Edition – 2019</w:t>
            </w:r>
          </w:p>
        </w:tc>
      </w:tr>
      <w:tr w:rsidR="00AA1FCD" w:rsidRPr="00846295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:rsidR="00AA1FCD" w:rsidRPr="004F2031" w:rsidRDefault="005A262E" w:rsidP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General Microbiology by </w:t>
            </w:r>
            <w:r w:rsidRPr="005A262E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Hans G. Schlegel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- 1999</w:t>
            </w: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:rsidR="00AA1FCD" w:rsidRPr="004F2031" w:rsidRDefault="00AA1FCD">
      <w:pPr>
        <w:rPr>
          <w:rFonts w:ascii="Corbel" w:hAnsi="Corbel"/>
          <w:color w:val="auto"/>
          <w:lang w:val="en-US"/>
        </w:rPr>
      </w:pPr>
    </w:p>
    <w:p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3F4C" w:rsidRDefault="00863F4C">
      <w:pPr>
        <w:spacing w:after="0" w:line="240" w:lineRule="auto"/>
      </w:pPr>
      <w:r>
        <w:separator/>
      </w:r>
    </w:p>
  </w:endnote>
  <w:endnote w:type="continuationSeparator" w:id="0">
    <w:p w:rsidR="00863F4C" w:rsidRDefault="00863F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1FCD" w:rsidRDefault="002D7484">
    <w:pPr>
      <w:pStyle w:val="Stopk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84629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3F4C" w:rsidRDefault="00863F4C">
      <w:pPr>
        <w:spacing w:after="0" w:line="240" w:lineRule="auto"/>
      </w:pPr>
      <w:r>
        <w:separator/>
      </w:r>
    </w:p>
  </w:footnote>
  <w:footnote w:type="continuationSeparator" w:id="0">
    <w:p w:rsidR="00863F4C" w:rsidRDefault="00863F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925FD"/>
    <w:multiLevelType w:val="hybridMultilevel"/>
    <w:tmpl w:val="4114F54C"/>
    <w:lvl w:ilvl="0" w:tplc="59FEF472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jExNzUxMLC1NzAyUdpeDU4uLM/DyQAuNaAI0qM5MsAAAA"/>
  </w:docVars>
  <w:rsids>
    <w:rsidRoot w:val="00AA1FCD"/>
    <w:rsid w:val="000644EB"/>
    <w:rsid w:val="00073A75"/>
    <w:rsid w:val="00132D04"/>
    <w:rsid w:val="001711D8"/>
    <w:rsid w:val="001C26A0"/>
    <w:rsid w:val="001F0265"/>
    <w:rsid w:val="0028211C"/>
    <w:rsid w:val="002D19E6"/>
    <w:rsid w:val="002D7484"/>
    <w:rsid w:val="00300BF3"/>
    <w:rsid w:val="003730E0"/>
    <w:rsid w:val="004743A8"/>
    <w:rsid w:val="004A753B"/>
    <w:rsid w:val="004F2031"/>
    <w:rsid w:val="00547266"/>
    <w:rsid w:val="00577871"/>
    <w:rsid w:val="005A262E"/>
    <w:rsid w:val="005E4B0C"/>
    <w:rsid w:val="005F3199"/>
    <w:rsid w:val="006C010D"/>
    <w:rsid w:val="006C27F1"/>
    <w:rsid w:val="00846295"/>
    <w:rsid w:val="00863F4C"/>
    <w:rsid w:val="008E1386"/>
    <w:rsid w:val="008F60A0"/>
    <w:rsid w:val="00924DAC"/>
    <w:rsid w:val="009907D2"/>
    <w:rsid w:val="009B76D7"/>
    <w:rsid w:val="009F7732"/>
    <w:rsid w:val="00A07FFB"/>
    <w:rsid w:val="00AA1FCD"/>
    <w:rsid w:val="00B40561"/>
    <w:rsid w:val="00CC6A66"/>
    <w:rsid w:val="00D62379"/>
    <w:rsid w:val="00E03DC5"/>
    <w:rsid w:val="00EA249D"/>
    <w:rsid w:val="00EE6C26"/>
    <w:rsid w:val="00F200B8"/>
    <w:rsid w:val="00F32FE2"/>
    <w:rsid w:val="00F52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C6D39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Pr>
      <w:rFonts w:cs="Ari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DB50B9-4750-46FB-A259-9486E7644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1</Words>
  <Characters>5049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Filip</cp:lastModifiedBy>
  <cp:revision>6</cp:revision>
  <cp:lastPrinted>2017-07-04T06:31:00Z</cp:lastPrinted>
  <dcterms:created xsi:type="dcterms:W3CDTF">2023-03-09T12:19:00Z</dcterms:created>
  <dcterms:modified xsi:type="dcterms:W3CDTF">2024-02-27T10:17:00Z</dcterms:modified>
  <dc:language>pl-PL</dc:language>
</cp:coreProperties>
</file>